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d4518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fd4518c-9eb7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QW4DQQxC/YD//0t+QIHJrZdK9iGjKNrdAzIY44H+HOKrvgEYzYwg9oU/+Hv++w0aafh+QdUaDzOgDMY8zQkeQDOdMzwLSJ8TPEtmGD/d6IdH9J2D/uZM+4GUZw9t9Yv/QBsmxc4Wz6W1J8a1n7nuB+071M8ZEde4xaPpZuBozrPnW78oRbq2VLjFs4+jYoRMR9b6ZTbcWOuYIrnl68xKEFjF4Gmtnw/iGDP236z1s3pta/w3KXVbH5pW4asQ1zoPOsGjV97az43TEq0L13kQo1g+sUJy72fVLdl0VXCfVzXMw80g7+fNLDMg6l66yOd047PYcbE/1GX+FslFXn2GjSlSB/s3vfiMCi/wENn4cv/mflBLv4C5uV81p834IA8yvWr0Rb2DPP3i++4vzKJbxJ2xWG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25" w:name="hello-world"/>
    <w:p>
      <w:pPr>
        <w:pStyle w:val="Heading1"/>
      </w:pPr>
      <w:r>
        <w:t xml:space="preserve">hello world</w:t>
      </w:r>
    </w:p>
    <w:p>
      <w:pPr>
        <w:pStyle w:val="FirstParagraph"/>
      </w:pPr>
      <w:r>
        <w:t xml:space="preserve">thi is a test</w:t>
      </w:r>
    </w:p>
    <w:bookmarkStart w:id="24" w:name="somthing-wrong"/>
    <w:p>
      <w:pPr>
        <w:pStyle w:val="Heading2"/>
      </w:pPr>
      <w:r>
        <w:t xml:space="preserve">somthing wrong?</w:t>
      </w:r>
    </w:p>
    <w:p>
      <w:pPr>
        <w:pStyle w:val="FirstParagraph"/>
      </w:pPr>
      <w:r>
        <w:t xml:space="preserve">seems the preview is a little brok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fd4518c-9eb7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fd4518c-9eb7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fd4518c-9eb7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d4518c</dc:title>
  <dc:creator/>
  <cp:keywords/>
  <dcterms:created xsi:type="dcterms:W3CDTF">2026-05-02T12:56:02Z</dcterms:created>
  <dcterms:modified xsi:type="dcterms:W3CDTF">2026-05-02T1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